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7EC84C" w14:textId="096A0465" w:rsidR="00704AE1" w:rsidRDefault="00704AE1" w:rsidP="00704AE1">
      <w:pPr>
        <w:pStyle w:val="Heading1"/>
        <w:ind w:left="-90"/>
      </w:pPr>
      <w:proofErr w:type="spellStart"/>
      <w:r>
        <w:t>ABCRetailers</w:t>
      </w:r>
      <w:proofErr w:type="spellEnd"/>
      <w:r>
        <w:t xml:space="preserve"> Web Application - Views Code Snapshots  </w:t>
      </w:r>
    </w:p>
    <w:p w14:paraId="2D124AFA" w14:textId="77777777" w:rsidR="002245E2" w:rsidRDefault="002245E2"/>
    <w:p w14:paraId="62B739BE" w14:textId="1897375A" w:rsidR="00704AE1" w:rsidRDefault="00704AE1" w:rsidP="003234B9">
      <w:pPr>
        <w:pStyle w:val="Heading1"/>
      </w:pPr>
      <w:r>
        <w:t>Views</w:t>
      </w:r>
      <w:r w:rsidR="003234B9">
        <w:t xml:space="preserve"> - </w:t>
      </w:r>
      <w:r>
        <w:t>Shared View</w:t>
      </w:r>
    </w:p>
    <w:p w14:paraId="2A2F1820" w14:textId="77777777" w:rsidR="00704AE1" w:rsidRPr="002D7971" w:rsidRDefault="00704AE1" w:rsidP="006D0846">
      <w:pPr>
        <w:pStyle w:val="Heading2"/>
        <w:rPr>
          <w:lang w:val="en-ZW"/>
        </w:rPr>
      </w:pPr>
      <w:proofErr w:type="spellStart"/>
      <w:r w:rsidRPr="002D7971">
        <w:rPr>
          <w:lang w:val="en-ZW"/>
        </w:rPr>
        <w:t>Layout.cshtml</w:t>
      </w:r>
      <w:proofErr w:type="spellEnd"/>
    </w:p>
    <w:p w14:paraId="6C25691C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6400"/>
          <w:sz w:val="19"/>
          <w:szCs w:val="19"/>
          <w:highlight w:val="white"/>
          <w:lang w:val="en-ZW"/>
          <w14:ligatures w14:val="standardContextual"/>
        </w:rPr>
        <w:t>&lt;!-- Views/Shared/_</w:t>
      </w:r>
      <w:proofErr w:type="spellStart"/>
      <w:r>
        <w:rPr>
          <w:rFonts w:ascii="Cascadia Mono" w:hAnsi="Cascadia Mono" w:cs="Cascadia Mono"/>
          <w:color w:val="006400"/>
          <w:sz w:val="19"/>
          <w:szCs w:val="19"/>
          <w:highlight w:val="white"/>
          <w:lang w:val="en-ZW"/>
          <w14:ligatures w14:val="standardContextual"/>
        </w:rPr>
        <w:t>Layout.cshtml</w:t>
      </w:r>
      <w:proofErr w:type="spellEnd"/>
      <w:r>
        <w:rPr>
          <w:rFonts w:ascii="Cascadia Mono" w:hAnsi="Cascadia Mono" w:cs="Cascadia Mono"/>
          <w:color w:val="006400"/>
          <w:sz w:val="19"/>
          <w:szCs w:val="19"/>
          <w:highlight w:val="white"/>
          <w:lang w:val="en-ZW"/>
          <w14:ligatures w14:val="standardContextual"/>
        </w:rPr>
        <w:t xml:space="preserve"> --&gt;</w:t>
      </w:r>
    </w:p>
    <w:p w14:paraId="723E5918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!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OCTYPE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html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5CECECB9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html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lang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en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&gt;</w:t>
      </w:r>
    </w:p>
    <w:p w14:paraId="08424A8E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hea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232D8CA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meta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harset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utf-8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/&gt;</w:t>
      </w:r>
    </w:p>
    <w:p w14:paraId="23B3A7DC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meta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nam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viewport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ontent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width=device-width, initial-scale=1.0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/&gt;</w:t>
      </w:r>
    </w:p>
    <w:p w14:paraId="3E3B5ABE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itl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ViewData[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Title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] - ABC Retailer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itl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0615113B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link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rel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stylesheet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href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~/lib/bootstrap/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dist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/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css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/bootstrap.min.css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/&gt;</w:t>
      </w:r>
    </w:p>
    <w:p w14:paraId="7142AE9E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link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rel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stylesheet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href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~/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css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/site.css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append-versi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true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/&gt;</w:t>
      </w:r>
    </w:p>
    <w:p w14:paraId="2631C75B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link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rel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stylesheet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href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https://cdnjs.cloudflare.com/ajax/libs/font-awesome/6.0.0/css/all.min.css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/&gt;</w:t>
      </w:r>
    </w:p>
    <w:p w14:paraId="5EB9AD85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hea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1442C1C1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body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600FB4F2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heade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559D8BB8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na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navbar navbar-expand-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sm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navbar-dark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bg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-dark"&gt;</w:t>
      </w:r>
    </w:p>
    <w:p w14:paraId="1805E996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ontainer-fluid"&gt;</w:t>
      </w:r>
    </w:p>
    <w:p w14:paraId="35DEEDDE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navbar-brand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area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controlle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Home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acti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Index"&gt;</w:t>
      </w:r>
    </w:p>
    <w:p w14:paraId="44583756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fas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fa-store"&gt;&lt;/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ABC Retailers</w:t>
      </w:r>
    </w:p>
    <w:p w14:paraId="074FC858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1AC5933D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butto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navbar-toggler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typ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button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data-bs-toggl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collaps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data-bs-target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#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navbarNav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&gt;</w:t>
      </w:r>
    </w:p>
    <w:p w14:paraId="28AE58A3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pa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navbar-toggler-icon"&gt;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pa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438B3803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butt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4EF099EA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ollapse navbar-collapse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i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navbarNav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&gt;</w:t>
      </w:r>
    </w:p>
    <w:p w14:paraId="7F4D8324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ul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navbar-nav me-auto"&gt;</w:t>
      </w:r>
    </w:p>
    <w:p w14:paraId="5BACF3D0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li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nav-item"&gt;</w:t>
      </w:r>
    </w:p>
    <w:p w14:paraId="15125698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nav-link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area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controlle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Home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acti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Index"&gt;</w:t>
      </w:r>
    </w:p>
    <w:p w14:paraId="7B90CB80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fas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fa-home"&gt;&lt;/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Home</w:t>
      </w:r>
    </w:p>
    <w:p w14:paraId="7CDBD5DF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18A8CD44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li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1ED769EB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li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nav-item"&gt;</w:t>
      </w:r>
    </w:p>
    <w:p w14:paraId="49072966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nav-link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area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controlle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ustomer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acti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Index"&gt;</w:t>
      </w:r>
    </w:p>
    <w:p w14:paraId="32CBFD68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fas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fa-users"&gt;&lt;/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Customers</w:t>
      </w:r>
    </w:p>
    <w:p w14:paraId="56C53FF8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lastRenderedPageBreak/>
        <w:t xml:space="preserve">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6833E7FB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li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2A576EB0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li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nav-item"&gt;</w:t>
      </w:r>
    </w:p>
    <w:p w14:paraId="773E1BFE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nav-link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area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controlle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Product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acti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Index"&gt;</w:t>
      </w:r>
    </w:p>
    <w:p w14:paraId="24C4D91C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fas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fa-box"&gt;&lt;/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Products</w:t>
      </w:r>
    </w:p>
    <w:p w14:paraId="2EC9C823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0E0FACB4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li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0A611B88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li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nav-item"&gt;</w:t>
      </w:r>
    </w:p>
    <w:p w14:paraId="4A69F557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nav-link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area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controlle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Order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acti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Index"&gt;</w:t>
      </w:r>
    </w:p>
    <w:p w14:paraId="5DF5E8A4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fas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fa-shopping-cart"&gt;&lt;/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Orders</w:t>
      </w:r>
    </w:p>
    <w:p w14:paraId="3DEAB3D8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0023E42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li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211B4D2F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li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nav-item"&gt;</w:t>
      </w:r>
    </w:p>
    <w:p w14:paraId="2F6CCA6F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nav-link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area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controlle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Upload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acti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Index"&gt;</w:t>
      </w:r>
    </w:p>
    <w:p w14:paraId="7B9ECD4D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fas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fa-upload"&gt;&lt;/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Upload Files</w:t>
      </w:r>
    </w:p>
    <w:p w14:paraId="16370008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5708EC86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li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0C66C4AC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li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nav-item"&gt;</w:t>
      </w:r>
    </w:p>
    <w:p w14:paraId="5D93B4DA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nav-link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area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controlle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Home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acti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Privacy"&gt;</w:t>
      </w:r>
    </w:p>
    <w:p w14:paraId="068DFC25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fas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fa-shield-alt"&gt;&lt;/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Privacy</w:t>
      </w:r>
    </w:p>
    <w:p w14:paraId="100ECEF7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2326A410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li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1C70B47C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ul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2AC8B524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0D9F37A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45E8182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na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689B5189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heade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2993D19B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26DD032C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ontainer-fluid"&gt;</w:t>
      </w:r>
    </w:p>
    <w:p w14:paraId="07CF7CFD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mai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rol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main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pb-3"&gt;</w:t>
      </w:r>
    </w:p>
    <w:p w14:paraId="3DFAACC2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6400"/>
          <w:sz w:val="19"/>
          <w:szCs w:val="19"/>
          <w:highlight w:val="white"/>
          <w:lang w:val="en-ZW"/>
          <w14:ligatures w14:val="standardContextual"/>
        </w:rPr>
        <w:t>&lt;!-- Alert Messages --&gt;</w:t>
      </w:r>
    </w:p>
    <w:p w14:paraId="54C266D1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@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if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TempData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[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Success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] !=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null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</w:t>
      </w:r>
    </w:p>
    <w:p w14:paraId="40EF3FAF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{</w:t>
      </w:r>
    </w:p>
    <w:p w14:paraId="356AFBA9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alert alert-success alert-dismissible fade show mt-3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rol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alert"&gt;</w:t>
      </w:r>
    </w:p>
    <w:p w14:paraId="64454920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fas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fa-check-circle"&gt;&lt;/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@TempData[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Success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]</w:t>
      </w:r>
    </w:p>
    <w:p w14:paraId="51133C72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butto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typ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button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btn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-close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data-bs-dismi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alert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&gt;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butt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6A02C9DD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08070512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}</w:t>
      </w:r>
    </w:p>
    <w:p w14:paraId="105A3897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@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if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TempData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[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Error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] !=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null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</w:t>
      </w:r>
    </w:p>
    <w:p w14:paraId="7039C368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{</w:t>
      </w:r>
    </w:p>
    <w:p w14:paraId="730A62B7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alert alert-danger alert-dismissible fade show mt-3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rol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alert"&gt;</w:t>
      </w:r>
    </w:p>
    <w:p w14:paraId="707A0315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fas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fa-exclamation-circle"&gt;&lt;/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@TempData[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Error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]</w:t>
      </w:r>
    </w:p>
    <w:p w14:paraId="13D53F88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butto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typ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button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btn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-close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data-bs-dismi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alert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&gt;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butt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6F30478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lastRenderedPageBreak/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63FF550B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}</w:t>
      </w:r>
    </w:p>
    <w:p w14:paraId="556E8519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0BF504D3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@RenderBody()</w:t>
      </w:r>
    </w:p>
    <w:p w14:paraId="51C6C5FA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mai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51A5F1EB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663EA600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0C7341D8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footer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="border-top footer text-muted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bg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-light"&gt;</w:t>
      </w:r>
    </w:p>
    <w:p w14:paraId="3CB1A7E7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ontainer"&gt;</w:t>
      </w:r>
    </w:p>
    <w:p w14:paraId="068317BF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row py-3"&gt;</w:t>
      </w:r>
    </w:p>
    <w:p w14:paraId="6E32B128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ol-md-6"&gt;</w:t>
      </w:r>
    </w:p>
    <w:p w14:paraId="29C34345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&amp;copy; 2025 - ABC Retailers -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area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controlle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Home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acti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Privacy"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Privacy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42F86BBC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4F49D194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ol-md-6 text-end"&gt;</w:t>
      </w:r>
    </w:p>
    <w:p w14:paraId="5DFA0324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fas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fa-store"&gt;&lt;/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Your one-stop shop for the best products</w:t>
      </w:r>
    </w:p>
    <w:p w14:paraId="5B5756E4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40AD485D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52BDE1F7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599293D3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foote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673DF059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4E3A7959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scrip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src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~/lib/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jquery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/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dist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/jquery.min.js"&gt;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script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344E1E34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scrip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src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~/lib/bootstrap/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dist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/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js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/bootstrap.bundle.min.js"&gt;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script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33E986AF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scrip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src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~/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js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/site.js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append-versi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true"&gt;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script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20E0C097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@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await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RenderSectionAsync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Scripts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,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required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: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false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</w:t>
      </w:r>
    </w:p>
    <w:p w14:paraId="6949329A" w14:textId="77777777" w:rsidR="00330BAE" w:rsidRDefault="00330BAE" w:rsidP="00330B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body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1FB5ECBE" w14:textId="38271E4E" w:rsidR="00704AE1" w:rsidRDefault="00330BAE" w:rsidP="00330BAE"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html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sectPr w:rsidR="00704AE1" w:rsidSect="00330BAE">
      <w:pgSz w:w="16838" w:h="11906" w:orient="landscape"/>
      <w:pgMar w:top="1440" w:right="1440" w:bottom="836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D32FBF"/>
    <w:multiLevelType w:val="hybridMultilevel"/>
    <w:tmpl w:val="B4A6CC26"/>
    <w:lvl w:ilvl="0" w:tplc="EE362C7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035911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AwNTM3tDS1NDAyNLJU0lEKTi0uzszPAykwqQUAFiwqJiwAAAA="/>
  </w:docVars>
  <w:rsids>
    <w:rsidRoot w:val="00704AE1"/>
    <w:rsid w:val="000F0768"/>
    <w:rsid w:val="002245E2"/>
    <w:rsid w:val="00285A17"/>
    <w:rsid w:val="003234B9"/>
    <w:rsid w:val="00323B48"/>
    <w:rsid w:val="00330BAE"/>
    <w:rsid w:val="005550F1"/>
    <w:rsid w:val="005F7208"/>
    <w:rsid w:val="006D0846"/>
    <w:rsid w:val="00704AE1"/>
    <w:rsid w:val="008A5B70"/>
    <w:rsid w:val="00A25EB8"/>
    <w:rsid w:val="00B04064"/>
    <w:rsid w:val="00B46F33"/>
    <w:rsid w:val="00B60985"/>
    <w:rsid w:val="00C801E7"/>
    <w:rsid w:val="00CC0329"/>
    <w:rsid w:val="00E77A5B"/>
    <w:rsid w:val="00F47F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A3C9C3"/>
  <w15:chartTrackingRefBased/>
  <w15:docId w15:val="{476B7CCC-354C-49F3-9C69-748CA2086C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ZW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4AE1"/>
    <w:rPr>
      <w:rFonts w:ascii="Arial" w:hAnsi="Arial"/>
      <w:kern w:val="0"/>
      <w:sz w:val="24"/>
      <w:lang w:val="en-US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0329"/>
    <w:pPr>
      <w:keepNext/>
      <w:keepLines/>
      <w:spacing w:before="360" w:after="80" w:line="278" w:lineRule="auto"/>
      <w:outlineLvl w:val="0"/>
    </w:pPr>
    <w:rPr>
      <w:rFonts w:eastAsiaTheme="majorEastAsia" w:cstheme="majorBidi"/>
      <w:b/>
      <w:color w:val="0F4761" w:themeColor="accent1" w:themeShade="BF"/>
      <w:kern w:val="2"/>
      <w:sz w:val="36"/>
      <w:szCs w:val="40"/>
      <w:lang w:val="en-ZW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5EB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b/>
      <w:color w:val="0F4761" w:themeColor="accent1" w:themeShade="BF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4AE1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04AE1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04AE1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04AE1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04AE1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04AE1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04AE1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0329"/>
    <w:rPr>
      <w:rFonts w:ascii="Arial" w:eastAsiaTheme="majorEastAsia" w:hAnsi="Arial" w:cstheme="majorBidi"/>
      <w:b/>
      <w:color w:val="0F4761" w:themeColor="accent1" w:themeShade="BF"/>
      <w:sz w:val="36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25EB8"/>
    <w:rPr>
      <w:rFonts w:asciiTheme="majorHAnsi" w:eastAsiaTheme="majorEastAsia" w:hAnsiTheme="majorHAnsi" w:cstheme="majorBidi"/>
      <w:b/>
      <w:color w:val="0F4761" w:themeColor="accent1" w:themeShade="BF"/>
      <w:kern w:val="0"/>
      <w:sz w:val="28"/>
      <w:szCs w:val="32"/>
      <w:lang w:val="en-US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04AE1"/>
    <w:rPr>
      <w:rFonts w:eastAsiaTheme="majorEastAsia" w:cstheme="majorBidi"/>
      <w:color w:val="0F4761" w:themeColor="accent1" w:themeShade="BF"/>
      <w:kern w:val="0"/>
      <w:sz w:val="28"/>
      <w:szCs w:val="28"/>
      <w:lang w:val="en-US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04AE1"/>
    <w:rPr>
      <w:rFonts w:eastAsiaTheme="majorEastAsia" w:cstheme="majorBidi"/>
      <w:i/>
      <w:iCs/>
      <w:color w:val="0F4761" w:themeColor="accent1" w:themeShade="BF"/>
      <w:kern w:val="0"/>
      <w:sz w:val="24"/>
      <w:lang w:val="en-US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04AE1"/>
    <w:rPr>
      <w:rFonts w:eastAsiaTheme="majorEastAsia" w:cstheme="majorBidi"/>
      <w:color w:val="0F4761" w:themeColor="accent1" w:themeShade="BF"/>
      <w:kern w:val="0"/>
      <w:sz w:val="24"/>
      <w:lang w:val="en-US"/>
      <w14:ligatures w14:val="non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04AE1"/>
    <w:rPr>
      <w:rFonts w:eastAsiaTheme="majorEastAsia" w:cstheme="majorBidi"/>
      <w:i/>
      <w:iCs/>
      <w:color w:val="595959" w:themeColor="text1" w:themeTint="A6"/>
      <w:kern w:val="0"/>
      <w:sz w:val="24"/>
      <w:lang w:val="en-US"/>
      <w14:ligatures w14:val="none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04AE1"/>
    <w:rPr>
      <w:rFonts w:eastAsiaTheme="majorEastAsia" w:cstheme="majorBidi"/>
      <w:color w:val="595959" w:themeColor="text1" w:themeTint="A6"/>
      <w:kern w:val="0"/>
      <w:sz w:val="24"/>
      <w:lang w:val="en-US"/>
      <w14:ligatures w14:val="non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04AE1"/>
    <w:rPr>
      <w:rFonts w:eastAsiaTheme="majorEastAsia" w:cstheme="majorBidi"/>
      <w:i/>
      <w:iCs/>
      <w:color w:val="272727" w:themeColor="text1" w:themeTint="D8"/>
      <w:kern w:val="0"/>
      <w:sz w:val="24"/>
      <w:lang w:val="en-US"/>
      <w14:ligatures w14:val="non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04AE1"/>
    <w:rPr>
      <w:rFonts w:eastAsiaTheme="majorEastAsia" w:cstheme="majorBidi"/>
      <w:color w:val="272727" w:themeColor="text1" w:themeTint="D8"/>
      <w:kern w:val="0"/>
      <w:sz w:val="24"/>
      <w:lang w:val="en-US"/>
      <w14:ligatures w14:val="none"/>
    </w:rPr>
  </w:style>
  <w:style w:type="paragraph" w:styleId="Title">
    <w:name w:val="Title"/>
    <w:basedOn w:val="Normal"/>
    <w:next w:val="Normal"/>
    <w:link w:val="TitleChar"/>
    <w:uiPriority w:val="10"/>
    <w:qFormat/>
    <w:rsid w:val="00704AE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04AE1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  <w14:ligatures w14:val="none"/>
    </w:rPr>
  </w:style>
  <w:style w:type="paragraph" w:styleId="Subtitle">
    <w:name w:val="Subtitle"/>
    <w:basedOn w:val="Normal"/>
    <w:next w:val="Normal"/>
    <w:link w:val="SubtitleChar"/>
    <w:uiPriority w:val="11"/>
    <w:qFormat/>
    <w:rsid w:val="00704AE1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04AE1"/>
    <w:rPr>
      <w:rFonts w:eastAsiaTheme="majorEastAsia" w:cstheme="majorBidi"/>
      <w:color w:val="595959" w:themeColor="text1" w:themeTint="A6"/>
      <w:spacing w:val="15"/>
      <w:kern w:val="0"/>
      <w:sz w:val="28"/>
      <w:szCs w:val="28"/>
      <w:lang w:val="en-US"/>
      <w14:ligatures w14:val="none"/>
    </w:rPr>
  </w:style>
  <w:style w:type="paragraph" w:styleId="Quote">
    <w:name w:val="Quote"/>
    <w:basedOn w:val="Normal"/>
    <w:next w:val="Normal"/>
    <w:link w:val="QuoteChar"/>
    <w:uiPriority w:val="29"/>
    <w:qFormat/>
    <w:rsid w:val="00704AE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04AE1"/>
    <w:rPr>
      <w:rFonts w:ascii="Arial" w:hAnsi="Arial"/>
      <w:i/>
      <w:iCs/>
      <w:color w:val="404040" w:themeColor="text1" w:themeTint="BF"/>
      <w:kern w:val="0"/>
      <w:sz w:val="24"/>
      <w:lang w:val="en-US"/>
      <w14:ligatures w14:val="none"/>
    </w:rPr>
  </w:style>
  <w:style w:type="paragraph" w:styleId="ListParagraph">
    <w:name w:val="List Paragraph"/>
    <w:basedOn w:val="Normal"/>
    <w:uiPriority w:val="34"/>
    <w:qFormat/>
    <w:rsid w:val="00704AE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04AE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04AE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04AE1"/>
    <w:rPr>
      <w:rFonts w:ascii="Arial" w:hAnsi="Arial"/>
      <w:i/>
      <w:iCs/>
      <w:color w:val="0F4761" w:themeColor="accent1" w:themeShade="BF"/>
      <w:kern w:val="0"/>
      <w:sz w:val="24"/>
      <w:lang w:val="en-US"/>
      <w14:ligatures w14:val="none"/>
    </w:rPr>
  </w:style>
  <w:style w:type="character" w:styleId="IntenseReference">
    <w:name w:val="Intense Reference"/>
    <w:basedOn w:val="DefaultParagraphFont"/>
    <w:uiPriority w:val="32"/>
    <w:qFormat/>
    <w:rsid w:val="00704AE1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705</Words>
  <Characters>4024</Characters>
  <Application>Microsoft Office Word</Application>
  <DocSecurity>0</DocSecurity>
  <Lines>33</Lines>
  <Paragraphs>9</Paragraphs>
  <ScaleCrop>false</ScaleCrop>
  <Company/>
  <LinksUpToDate>false</LinksUpToDate>
  <CharactersWithSpaces>4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okunle Familua</dc:creator>
  <cp:keywords/>
  <dc:description/>
  <cp:lastModifiedBy>Ayokunle Familua</cp:lastModifiedBy>
  <cp:revision>5</cp:revision>
  <dcterms:created xsi:type="dcterms:W3CDTF">2025-08-19T05:58:00Z</dcterms:created>
  <dcterms:modified xsi:type="dcterms:W3CDTF">2025-08-19T07:42:00Z</dcterms:modified>
</cp:coreProperties>
</file>